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7E95B" w14:textId="0E139BFF" w:rsidR="00FB3017" w:rsidRDefault="00F72934" w:rsidP="00FB3017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17398185"/>
      <w:bookmarkStart w:id="1" w:name="_Hlk481704244"/>
      <w:bookmarkStart w:id="2" w:name="_Hlk479259614"/>
      <w:bookmarkStart w:id="3" w:name="_Hlk483381336"/>
      <w:bookmarkStart w:id="4" w:name="_Hlk487144065"/>
      <w:bookmarkStart w:id="5" w:name="_Hlk486522840"/>
      <w:bookmarkStart w:id="6" w:name="_GoBack"/>
      <w:r w:rsidRPr="00F72934">
        <w:rPr>
          <w:rFonts w:ascii="Verdana" w:eastAsia="Times New Roman" w:hAnsi="Verdana" w:cs="Times New Roman"/>
          <w:bCs/>
          <w:noProof/>
          <w:sz w:val="36"/>
          <w:szCs w:val="28"/>
        </w:rPr>
        <w:t>The Value of One</w:t>
      </w:r>
      <w:bookmarkEnd w:id="6"/>
    </w:p>
    <w:p w14:paraId="25F4D071" w14:textId="36A444C5" w:rsidR="006E70B6" w:rsidRPr="006E70B6" w:rsidRDefault="006E70B6" w:rsidP="006E70B6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r w:rsidRPr="006E70B6">
        <w:rPr>
          <w:rFonts w:ascii="Verdana" w:eastAsia="Times New Roman" w:hAnsi="Verdana" w:cs="Times New Roman"/>
          <w:bCs/>
          <w:noProof/>
          <w:sz w:val="36"/>
          <w:szCs w:val="28"/>
        </w:rPr>
        <w:t xml:space="preserve">(Who’s Your One - Part </w:t>
      </w:r>
      <w:r w:rsidR="00F72934">
        <w:rPr>
          <w:rFonts w:ascii="Verdana" w:eastAsia="Times New Roman" w:hAnsi="Verdana" w:cs="Times New Roman"/>
          <w:bCs/>
          <w:noProof/>
          <w:sz w:val="36"/>
          <w:szCs w:val="28"/>
        </w:rPr>
        <w:t>2</w:t>
      </w:r>
      <w:r w:rsidRPr="006E70B6">
        <w:rPr>
          <w:rFonts w:ascii="Verdana" w:eastAsia="Times New Roman" w:hAnsi="Verdana" w:cs="Times New Roman"/>
          <w:bCs/>
          <w:noProof/>
          <w:sz w:val="36"/>
          <w:szCs w:val="28"/>
        </w:rPr>
        <w:t>)</w:t>
      </w:r>
    </w:p>
    <w:p w14:paraId="0E0020B4" w14:textId="062D6D83" w:rsidR="00FB3017" w:rsidRPr="00B27138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27138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8E23FA">
        <w:rPr>
          <w:rFonts w:ascii="Century Gothic" w:eastAsia="Times New Roman" w:hAnsi="Century Gothic" w:cs="Tahoma"/>
          <w:sz w:val="32"/>
          <w:szCs w:val="24"/>
        </w:rPr>
        <w:t xml:space="preserve">August </w:t>
      </w:r>
      <w:r w:rsidR="00F72934">
        <w:rPr>
          <w:rFonts w:ascii="Century Gothic" w:eastAsia="Times New Roman" w:hAnsi="Century Gothic" w:cs="Tahoma"/>
          <w:sz w:val="32"/>
          <w:szCs w:val="24"/>
        </w:rPr>
        <w:t>25</w:t>
      </w:r>
      <w:r w:rsidRPr="00B27138">
        <w:rPr>
          <w:rFonts w:ascii="Century Gothic" w:eastAsia="Times New Roman" w:hAnsi="Century Gothic" w:cs="Tahoma"/>
          <w:sz w:val="32"/>
          <w:szCs w:val="24"/>
        </w:rPr>
        <w:t>, 2019</w:t>
      </w:r>
    </w:p>
    <w:p w14:paraId="245B38DE" w14:textId="240303DC" w:rsidR="005236A0" w:rsidRPr="00B27138" w:rsidRDefault="00F72934" w:rsidP="004344E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F72934">
        <w:rPr>
          <w:rFonts w:ascii="Century Gothic" w:eastAsia="Times New Roman" w:hAnsi="Century Gothic" w:cs="Tahoma"/>
          <w:bCs/>
          <w:i/>
          <w:sz w:val="28"/>
          <w:szCs w:val="24"/>
        </w:rPr>
        <w:t>John 1:35-42</w:t>
      </w:r>
    </w:p>
    <w:bookmarkEnd w:id="0"/>
    <w:p w14:paraId="7CFB45B8" w14:textId="77777777" w:rsidR="005236A0" w:rsidRPr="00B27138" w:rsidRDefault="005236A0" w:rsidP="005236A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</w:p>
    <w:p w14:paraId="47FAC59E" w14:textId="5AA1670D" w:rsidR="0058594E" w:rsidRPr="00B27138" w:rsidRDefault="0058594E" w:rsidP="005236A0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B27138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1"/>
      <w:bookmarkEnd w:id="2"/>
      <w:bookmarkEnd w:id="3"/>
      <w:bookmarkEnd w:id="4"/>
      <w:bookmarkEnd w:id="5"/>
    </w:p>
    <w:p w14:paraId="2273E03F" w14:textId="526E9D17" w:rsidR="00FB3017" w:rsidRPr="00B27138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96442AE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5CBF69D9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33834B34" w14:textId="77777777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426DC311" w14:textId="20F55096" w:rsidR="00B82B15" w:rsidRPr="00865887" w:rsidRDefault="00F72934" w:rsidP="00A74447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  <w:r w:rsidRPr="00F72934">
        <w:rPr>
          <w:rFonts w:ascii="Century Gothic" w:hAnsi="Century Gothic"/>
          <w:b/>
          <w:bCs/>
          <w:iCs/>
          <w:sz w:val="28"/>
          <w:szCs w:val="28"/>
        </w:rPr>
        <w:t xml:space="preserve">Proclaiming the gospel is also </w:t>
      </w:r>
      <w:r>
        <w:rPr>
          <w:rFonts w:ascii="Century Gothic" w:hAnsi="Century Gothic"/>
          <w:b/>
          <w:bCs/>
          <w:iCs/>
          <w:sz w:val="28"/>
          <w:szCs w:val="28"/>
        </w:rPr>
        <w:t>________________</w:t>
      </w:r>
      <w:r w:rsidRPr="00F72934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F72934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</w:rPr>
        <w:t>____________</w:t>
      </w:r>
      <w:r w:rsidRPr="00F72934">
        <w:rPr>
          <w:rFonts w:ascii="Century Gothic" w:hAnsi="Century Gothic"/>
          <w:b/>
          <w:bCs/>
          <w:iCs/>
          <w:sz w:val="28"/>
          <w:szCs w:val="28"/>
        </w:rPr>
        <w:t xml:space="preserve"> to Christ.</w:t>
      </w:r>
    </w:p>
    <w:p w14:paraId="1CD74AB5" w14:textId="0A59CA5D" w:rsidR="00B27138" w:rsidRPr="00B27138" w:rsidRDefault="00B27138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27B08755" w14:textId="3A44A0E5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75DD42EF" w14:textId="445DD18C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5E3CB21D" w14:textId="5989DC99" w:rsidR="008E23FA" w:rsidRDefault="008E23FA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1A86CBDC" w14:textId="2B512339" w:rsidR="00865887" w:rsidRDefault="00865887" w:rsidP="00865887">
      <w:pPr>
        <w:rPr>
          <w:rFonts w:ascii="Century Gothic" w:hAnsi="Century Gothic"/>
          <w:b/>
          <w:bCs/>
          <w:sz w:val="28"/>
          <w:szCs w:val="28"/>
        </w:rPr>
      </w:pPr>
    </w:p>
    <w:p w14:paraId="340EA6F1" w14:textId="6FD2DB78" w:rsidR="00865887" w:rsidRDefault="00865887" w:rsidP="00865887">
      <w:pPr>
        <w:rPr>
          <w:rFonts w:ascii="Century Gothic" w:hAnsi="Century Gothic"/>
          <w:b/>
          <w:bCs/>
          <w:sz w:val="28"/>
          <w:szCs w:val="28"/>
        </w:rPr>
      </w:pPr>
    </w:p>
    <w:p w14:paraId="073A75D2" w14:textId="77777777" w:rsidR="00865887" w:rsidRDefault="00865887" w:rsidP="00865887">
      <w:pPr>
        <w:rPr>
          <w:rFonts w:ascii="Century Gothic" w:hAnsi="Century Gothic"/>
          <w:b/>
          <w:bCs/>
          <w:sz w:val="28"/>
          <w:szCs w:val="28"/>
        </w:rPr>
      </w:pPr>
    </w:p>
    <w:p w14:paraId="1710739E" w14:textId="6D3020C1" w:rsidR="00865887" w:rsidRDefault="00865887" w:rsidP="00865887">
      <w:pPr>
        <w:rPr>
          <w:rFonts w:ascii="Century Gothic" w:hAnsi="Century Gothic"/>
          <w:b/>
          <w:bCs/>
          <w:sz w:val="28"/>
          <w:szCs w:val="28"/>
        </w:rPr>
      </w:pPr>
    </w:p>
    <w:p w14:paraId="4BEDFA84" w14:textId="688CD42E" w:rsidR="00865887" w:rsidRDefault="00865887" w:rsidP="00865887">
      <w:pPr>
        <w:rPr>
          <w:rFonts w:ascii="Century Gothic" w:hAnsi="Century Gothic"/>
          <w:b/>
          <w:bCs/>
          <w:i/>
          <w:sz w:val="28"/>
          <w:szCs w:val="28"/>
        </w:rPr>
      </w:pPr>
      <w:bookmarkStart w:id="7" w:name="_Hlk17402430"/>
      <w:r w:rsidRPr="00865887">
        <w:rPr>
          <w:rFonts w:ascii="Century Gothic" w:hAnsi="Century Gothic"/>
          <w:b/>
          <w:bCs/>
          <w:i/>
          <w:sz w:val="28"/>
          <w:szCs w:val="28"/>
        </w:rPr>
        <w:t>So what?</w:t>
      </w:r>
    </w:p>
    <w:p w14:paraId="7DB4C791" w14:textId="1B59043B" w:rsidR="00865887" w:rsidRDefault="00865887" w:rsidP="00865887">
      <w:pPr>
        <w:rPr>
          <w:rFonts w:ascii="Century Gothic" w:hAnsi="Century Gothic"/>
          <w:b/>
          <w:bCs/>
          <w:i/>
          <w:sz w:val="28"/>
          <w:szCs w:val="28"/>
        </w:rPr>
      </w:pPr>
    </w:p>
    <w:bookmarkEnd w:id="7"/>
    <w:p w14:paraId="0AD62510" w14:textId="0D210B98" w:rsidR="00F72934" w:rsidRDefault="00F72934" w:rsidP="00865887">
      <w:pPr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sz w:val="28"/>
          <w:szCs w:val="28"/>
        </w:rPr>
        <w:t>________</w:t>
      </w:r>
      <w:r w:rsidRPr="00F72934">
        <w:rPr>
          <w:rFonts w:ascii="Century Gothic" w:hAnsi="Century Gothic"/>
          <w:b/>
          <w:bCs/>
          <w:sz w:val="28"/>
          <w:szCs w:val="28"/>
        </w:rPr>
        <w:t xml:space="preserve"> to </w:t>
      </w:r>
      <w:r>
        <w:rPr>
          <w:rFonts w:ascii="Century Gothic" w:hAnsi="Century Gothic"/>
          <w:b/>
          <w:bCs/>
          <w:sz w:val="28"/>
          <w:szCs w:val="28"/>
        </w:rPr>
        <w:t>________</w:t>
      </w:r>
      <w:r w:rsidRPr="00F72934">
        <w:rPr>
          <w:rFonts w:ascii="Century Gothic" w:hAnsi="Century Gothic"/>
          <w:b/>
          <w:bCs/>
          <w:sz w:val="28"/>
          <w:szCs w:val="28"/>
        </w:rPr>
        <w:t xml:space="preserve"> the </w:t>
      </w:r>
      <w:r>
        <w:rPr>
          <w:rFonts w:ascii="Century Gothic" w:hAnsi="Century Gothic"/>
          <w:b/>
          <w:bCs/>
          <w:sz w:val="28"/>
          <w:szCs w:val="28"/>
        </w:rPr>
        <w:t>__________</w:t>
      </w:r>
      <w:r w:rsidRPr="00F72934">
        <w:rPr>
          <w:rFonts w:ascii="Century Gothic" w:hAnsi="Century Gothic"/>
          <w:b/>
          <w:bCs/>
          <w:sz w:val="28"/>
          <w:szCs w:val="28"/>
        </w:rPr>
        <w:t xml:space="preserve"> of </w:t>
      </w:r>
      <w:r>
        <w:rPr>
          <w:rFonts w:ascii="Century Gothic" w:hAnsi="Century Gothic"/>
          <w:b/>
          <w:bCs/>
          <w:sz w:val="28"/>
          <w:szCs w:val="28"/>
        </w:rPr>
        <w:t>______</w:t>
      </w:r>
      <w:r w:rsidRPr="00F72934">
        <w:rPr>
          <w:rFonts w:ascii="Century Gothic" w:hAnsi="Century Gothic"/>
          <w:b/>
          <w:bCs/>
          <w:sz w:val="28"/>
          <w:szCs w:val="28"/>
        </w:rPr>
        <w:t>.</w:t>
      </w:r>
    </w:p>
    <w:sectPr w:rsidR="00F72934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4B067" w14:textId="77777777" w:rsidR="00096831" w:rsidRDefault="00096831" w:rsidP="00C413EA">
      <w:pPr>
        <w:spacing w:after="0" w:line="240" w:lineRule="auto"/>
      </w:pPr>
      <w:r>
        <w:separator/>
      </w:r>
    </w:p>
  </w:endnote>
  <w:endnote w:type="continuationSeparator" w:id="0">
    <w:p w14:paraId="263E509E" w14:textId="77777777" w:rsidR="00096831" w:rsidRDefault="00096831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A6810" w14:textId="77777777" w:rsidR="00096831" w:rsidRDefault="00096831" w:rsidP="00C413EA">
      <w:pPr>
        <w:spacing w:after="0" w:line="240" w:lineRule="auto"/>
      </w:pPr>
      <w:r>
        <w:separator/>
      </w:r>
    </w:p>
  </w:footnote>
  <w:footnote w:type="continuationSeparator" w:id="0">
    <w:p w14:paraId="7B9BF287" w14:textId="77777777" w:rsidR="00096831" w:rsidRDefault="00096831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328D0"/>
    <w:multiLevelType w:val="hybridMultilevel"/>
    <w:tmpl w:val="0F8CEA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C156F"/>
    <w:multiLevelType w:val="hybridMultilevel"/>
    <w:tmpl w:val="C0C28F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31A46"/>
    <w:multiLevelType w:val="hybridMultilevel"/>
    <w:tmpl w:val="6C24F9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3D7091"/>
    <w:multiLevelType w:val="hybridMultilevel"/>
    <w:tmpl w:val="5C827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E2315"/>
    <w:multiLevelType w:val="hybridMultilevel"/>
    <w:tmpl w:val="4CCCC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113C18"/>
    <w:multiLevelType w:val="hybridMultilevel"/>
    <w:tmpl w:val="F0440370"/>
    <w:lvl w:ilvl="0" w:tplc="3ACE4EA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113DEF"/>
    <w:multiLevelType w:val="hybridMultilevel"/>
    <w:tmpl w:val="04626D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F7CE7"/>
    <w:multiLevelType w:val="hybridMultilevel"/>
    <w:tmpl w:val="0CEE7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503C6A"/>
    <w:multiLevelType w:val="hybridMultilevel"/>
    <w:tmpl w:val="C7860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4962043"/>
    <w:multiLevelType w:val="hybridMultilevel"/>
    <w:tmpl w:val="0E0E848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326A7"/>
    <w:multiLevelType w:val="hybridMultilevel"/>
    <w:tmpl w:val="AD9A6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6F02B6B"/>
    <w:multiLevelType w:val="hybridMultilevel"/>
    <w:tmpl w:val="966889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FC02A2"/>
    <w:multiLevelType w:val="hybridMultilevel"/>
    <w:tmpl w:val="799E3644"/>
    <w:lvl w:ilvl="0" w:tplc="EF34621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F8F4555"/>
    <w:multiLevelType w:val="hybridMultilevel"/>
    <w:tmpl w:val="FDD449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7FC7B73"/>
    <w:multiLevelType w:val="hybridMultilevel"/>
    <w:tmpl w:val="F6F6EE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6962D8C"/>
    <w:multiLevelType w:val="hybridMultilevel"/>
    <w:tmpl w:val="15CED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24"/>
  </w:num>
  <w:num w:numId="4">
    <w:abstractNumId w:val="25"/>
  </w:num>
  <w:num w:numId="5">
    <w:abstractNumId w:val="2"/>
  </w:num>
  <w:num w:numId="6">
    <w:abstractNumId w:val="40"/>
  </w:num>
  <w:num w:numId="7">
    <w:abstractNumId w:val="3"/>
  </w:num>
  <w:num w:numId="8">
    <w:abstractNumId w:val="44"/>
  </w:num>
  <w:num w:numId="9">
    <w:abstractNumId w:val="35"/>
  </w:num>
  <w:num w:numId="10">
    <w:abstractNumId w:val="17"/>
  </w:num>
  <w:num w:numId="11">
    <w:abstractNumId w:val="8"/>
  </w:num>
  <w:num w:numId="12">
    <w:abstractNumId w:val="6"/>
  </w:num>
  <w:num w:numId="13">
    <w:abstractNumId w:val="43"/>
  </w:num>
  <w:num w:numId="14">
    <w:abstractNumId w:val="13"/>
  </w:num>
  <w:num w:numId="15">
    <w:abstractNumId w:val="36"/>
  </w:num>
  <w:num w:numId="16">
    <w:abstractNumId w:val="33"/>
  </w:num>
  <w:num w:numId="17">
    <w:abstractNumId w:val="22"/>
  </w:num>
  <w:num w:numId="18">
    <w:abstractNumId w:val="32"/>
  </w:num>
  <w:num w:numId="19">
    <w:abstractNumId w:val="4"/>
  </w:num>
  <w:num w:numId="20">
    <w:abstractNumId w:val="18"/>
  </w:num>
  <w:num w:numId="21">
    <w:abstractNumId w:val="39"/>
  </w:num>
  <w:num w:numId="22">
    <w:abstractNumId w:val="41"/>
  </w:num>
  <w:num w:numId="23">
    <w:abstractNumId w:val="9"/>
  </w:num>
  <w:num w:numId="24">
    <w:abstractNumId w:val="37"/>
  </w:num>
  <w:num w:numId="25">
    <w:abstractNumId w:val="28"/>
  </w:num>
  <w:num w:numId="26">
    <w:abstractNumId w:val="26"/>
  </w:num>
  <w:num w:numId="27">
    <w:abstractNumId w:val="27"/>
  </w:num>
  <w:num w:numId="28">
    <w:abstractNumId w:val="29"/>
  </w:num>
  <w:num w:numId="29">
    <w:abstractNumId w:val="38"/>
  </w:num>
  <w:num w:numId="30">
    <w:abstractNumId w:val="15"/>
  </w:num>
  <w:num w:numId="31">
    <w:abstractNumId w:val="42"/>
  </w:num>
  <w:num w:numId="32">
    <w:abstractNumId w:val="0"/>
  </w:num>
  <w:num w:numId="33">
    <w:abstractNumId w:val="19"/>
  </w:num>
  <w:num w:numId="34">
    <w:abstractNumId w:val="12"/>
  </w:num>
  <w:num w:numId="35">
    <w:abstractNumId w:val="1"/>
  </w:num>
  <w:num w:numId="36">
    <w:abstractNumId w:val="16"/>
  </w:num>
  <w:num w:numId="37">
    <w:abstractNumId w:val="10"/>
  </w:num>
  <w:num w:numId="38">
    <w:abstractNumId w:val="11"/>
  </w:num>
  <w:num w:numId="39">
    <w:abstractNumId w:val="5"/>
  </w:num>
  <w:num w:numId="40">
    <w:abstractNumId w:val="7"/>
  </w:num>
  <w:num w:numId="41">
    <w:abstractNumId w:val="14"/>
  </w:num>
  <w:num w:numId="42">
    <w:abstractNumId w:val="30"/>
  </w:num>
  <w:num w:numId="43">
    <w:abstractNumId w:val="23"/>
  </w:num>
  <w:num w:numId="44">
    <w:abstractNumId w:val="20"/>
  </w:num>
  <w:num w:numId="45">
    <w:abstractNumId w:val="34"/>
  </w:num>
  <w:num w:numId="4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mwNKwFAFgKT5g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919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6831"/>
    <w:rsid w:val="00097617"/>
    <w:rsid w:val="000A4A9E"/>
    <w:rsid w:val="000A6896"/>
    <w:rsid w:val="000A6E3E"/>
    <w:rsid w:val="000A7BE3"/>
    <w:rsid w:val="000B35A6"/>
    <w:rsid w:val="000B4035"/>
    <w:rsid w:val="000B4456"/>
    <w:rsid w:val="000D08C9"/>
    <w:rsid w:val="000D52BD"/>
    <w:rsid w:val="000D5EAA"/>
    <w:rsid w:val="000D6680"/>
    <w:rsid w:val="000D7C41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5AE9"/>
    <w:rsid w:val="00180445"/>
    <w:rsid w:val="00182C71"/>
    <w:rsid w:val="0019082E"/>
    <w:rsid w:val="00196F71"/>
    <w:rsid w:val="001A0C3C"/>
    <w:rsid w:val="001A2372"/>
    <w:rsid w:val="001B0E47"/>
    <w:rsid w:val="001B302F"/>
    <w:rsid w:val="001B4BAE"/>
    <w:rsid w:val="001C14D9"/>
    <w:rsid w:val="001C2065"/>
    <w:rsid w:val="001C465E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7554"/>
    <w:rsid w:val="0021189E"/>
    <w:rsid w:val="00212F9E"/>
    <w:rsid w:val="00213F36"/>
    <w:rsid w:val="00213F96"/>
    <w:rsid w:val="0021594F"/>
    <w:rsid w:val="002165AB"/>
    <w:rsid w:val="00221114"/>
    <w:rsid w:val="002249D8"/>
    <w:rsid w:val="002310EE"/>
    <w:rsid w:val="00236E64"/>
    <w:rsid w:val="002405E9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22719"/>
    <w:rsid w:val="00322EF2"/>
    <w:rsid w:val="003233DD"/>
    <w:rsid w:val="00330C7C"/>
    <w:rsid w:val="003336FD"/>
    <w:rsid w:val="00335A02"/>
    <w:rsid w:val="003363CC"/>
    <w:rsid w:val="0033687A"/>
    <w:rsid w:val="00337F6E"/>
    <w:rsid w:val="0034133F"/>
    <w:rsid w:val="00341B25"/>
    <w:rsid w:val="00342EC8"/>
    <w:rsid w:val="00362BA0"/>
    <w:rsid w:val="00364100"/>
    <w:rsid w:val="003650B9"/>
    <w:rsid w:val="00365C9C"/>
    <w:rsid w:val="003673C1"/>
    <w:rsid w:val="00371B69"/>
    <w:rsid w:val="00372F9E"/>
    <w:rsid w:val="00373FFC"/>
    <w:rsid w:val="003818CB"/>
    <w:rsid w:val="00381F37"/>
    <w:rsid w:val="003823B8"/>
    <w:rsid w:val="00383A5A"/>
    <w:rsid w:val="003849BB"/>
    <w:rsid w:val="003A568D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0D8A"/>
    <w:rsid w:val="0040502C"/>
    <w:rsid w:val="004145EB"/>
    <w:rsid w:val="00414B4F"/>
    <w:rsid w:val="00414CC4"/>
    <w:rsid w:val="004179B4"/>
    <w:rsid w:val="004222EB"/>
    <w:rsid w:val="00424DB3"/>
    <w:rsid w:val="00427018"/>
    <w:rsid w:val="004316F5"/>
    <w:rsid w:val="004344E0"/>
    <w:rsid w:val="004351BC"/>
    <w:rsid w:val="00445181"/>
    <w:rsid w:val="00450FD1"/>
    <w:rsid w:val="004543D7"/>
    <w:rsid w:val="00454652"/>
    <w:rsid w:val="00461FC4"/>
    <w:rsid w:val="00462FAD"/>
    <w:rsid w:val="004655AA"/>
    <w:rsid w:val="0046628D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878"/>
    <w:rsid w:val="004D4962"/>
    <w:rsid w:val="004E0D19"/>
    <w:rsid w:val="004E25D4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36A0"/>
    <w:rsid w:val="00524C56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594E"/>
    <w:rsid w:val="00586A32"/>
    <w:rsid w:val="00587145"/>
    <w:rsid w:val="005871CD"/>
    <w:rsid w:val="0059005F"/>
    <w:rsid w:val="005942F1"/>
    <w:rsid w:val="005B0E35"/>
    <w:rsid w:val="005B23CD"/>
    <w:rsid w:val="005C157A"/>
    <w:rsid w:val="005D4134"/>
    <w:rsid w:val="005D5455"/>
    <w:rsid w:val="005D54B7"/>
    <w:rsid w:val="005E4CF1"/>
    <w:rsid w:val="005E53C6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3EA5"/>
    <w:rsid w:val="006707BE"/>
    <w:rsid w:val="00676B7F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DE6"/>
    <w:rsid w:val="006E33E0"/>
    <w:rsid w:val="006E5079"/>
    <w:rsid w:val="006E70B6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0A17"/>
    <w:rsid w:val="007775A3"/>
    <w:rsid w:val="00777B4C"/>
    <w:rsid w:val="00780430"/>
    <w:rsid w:val="007829EA"/>
    <w:rsid w:val="007861A7"/>
    <w:rsid w:val="00790937"/>
    <w:rsid w:val="007909BD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04EBF"/>
    <w:rsid w:val="00817907"/>
    <w:rsid w:val="008215B0"/>
    <w:rsid w:val="008301F9"/>
    <w:rsid w:val="00830DC2"/>
    <w:rsid w:val="00831ADA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5887"/>
    <w:rsid w:val="008679D2"/>
    <w:rsid w:val="0087612B"/>
    <w:rsid w:val="00876E27"/>
    <w:rsid w:val="008833D2"/>
    <w:rsid w:val="00883C17"/>
    <w:rsid w:val="00885472"/>
    <w:rsid w:val="00890814"/>
    <w:rsid w:val="008A0BE8"/>
    <w:rsid w:val="008A1032"/>
    <w:rsid w:val="008A7482"/>
    <w:rsid w:val="008A7E42"/>
    <w:rsid w:val="008B3BEA"/>
    <w:rsid w:val="008C4F64"/>
    <w:rsid w:val="008C7215"/>
    <w:rsid w:val="008C78B3"/>
    <w:rsid w:val="008D5AEC"/>
    <w:rsid w:val="008D79FA"/>
    <w:rsid w:val="008E1F0F"/>
    <w:rsid w:val="008E23FA"/>
    <w:rsid w:val="008F143B"/>
    <w:rsid w:val="008F25D9"/>
    <w:rsid w:val="008F428F"/>
    <w:rsid w:val="008F62CE"/>
    <w:rsid w:val="00901C8C"/>
    <w:rsid w:val="009077EF"/>
    <w:rsid w:val="0091072A"/>
    <w:rsid w:val="00912B67"/>
    <w:rsid w:val="00917A6A"/>
    <w:rsid w:val="00924567"/>
    <w:rsid w:val="009255F6"/>
    <w:rsid w:val="00932990"/>
    <w:rsid w:val="00940A1B"/>
    <w:rsid w:val="00940F7B"/>
    <w:rsid w:val="00941F2D"/>
    <w:rsid w:val="009518D9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33B9"/>
    <w:rsid w:val="009B75C1"/>
    <w:rsid w:val="009C3646"/>
    <w:rsid w:val="009C4029"/>
    <w:rsid w:val="009C4E1D"/>
    <w:rsid w:val="009C7DC6"/>
    <w:rsid w:val="009D0FCB"/>
    <w:rsid w:val="009D5F79"/>
    <w:rsid w:val="009E124D"/>
    <w:rsid w:val="009E1373"/>
    <w:rsid w:val="009E170E"/>
    <w:rsid w:val="009E21D7"/>
    <w:rsid w:val="009E24E9"/>
    <w:rsid w:val="009F33B7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15704"/>
    <w:rsid w:val="00A2295E"/>
    <w:rsid w:val="00A27679"/>
    <w:rsid w:val="00A329B9"/>
    <w:rsid w:val="00A3340C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73271"/>
    <w:rsid w:val="00A74447"/>
    <w:rsid w:val="00A7710C"/>
    <w:rsid w:val="00A87DE0"/>
    <w:rsid w:val="00A90603"/>
    <w:rsid w:val="00A91C1D"/>
    <w:rsid w:val="00A93DD7"/>
    <w:rsid w:val="00AA0A9C"/>
    <w:rsid w:val="00AA441A"/>
    <w:rsid w:val="00AB384B"/>
    <w:rsid w:val="00AB412D"/>
    <w:rsid w:val="00AC459F"/>
    <w:rsid w:val="00AD1765"/>
    <w:rsid w:val="00AD17A2"/>
    <w:rsid w:val="00AD2DFE"/>
    <w:rsid w:val="00AD6CFC"/>
    <w:rsid w:val="00AE6031"/>
    <w:rsid w:val="00AF19B3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27138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08A8"/>
    <w:rsid w:val="00B7317A"/>
    <w:rsid w:val="00B757D9"/>
    <w:rsid w:val="00B76C44"/>
    <w:rsid w:val="00B8014C"/>
    <w:rsid w:val="00B80BEB"/>
    <w:rsid w:val="00B8765F"/>
    <w:rsid w:val="00B925EB"/>
    <w:rsid w:val="00B93899"/>
    <w:rsid w:val="00B944F2"/>
    <w:rsid w:val="00BA4C45"/>
    <w:rsid w:val="00BC0973"/>
    <w:rsid w:val="00BC3E2B"/>
    <w:rsid w:val="00BC686A"/>
    <w:rsid w:val="00BC7440"/>
    <w:rsid w:val="00BD55D2"/>
    <w:rsid w:val="00BE0DD6"/>
    <w:rsid w:val="00BE1E7E"/>
    <w:rsid w:val="00BE392F"/>
    <w:rsid w:val="00BF3A0C"/>
    <w:rsid w:val="00BF5629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54B63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4DF6"/>
    <w:rsid w:val="00CA408F"/>
    <w:rsid w:val="00CA4724"/>
    <w:rsid w:val="00CA591B"/>
    <w:rsid w:val="00CA61D6"/>
    <w:rsid w:val="00CA63E6"/>
    <w:rsid w:val="00CA6760"/>
    <w:rsid w:val="00CA6BEC"/>
    <w:rsid w:val="00CB1686"/>
    <w:rsid w:val="00CB7A03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64D08"/>
    <w:rsid w:val="00D7536F"/>
    <w:rsid w:val="00D8404C"/>
    <w:rsid w:val="00D8619C"/>
    <w:rsid w:val="00D87CA7"/>
    <w:rsid w:val="00D93F9D"/>
    <w:rsid w:val="00D950DB"/>
    <w:rsid w:val="00DA0E47"/>
    <w:rsid w:val="00DA7E0C"/>
    <w:rsid w:val="00DB027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EF41D2"/>
    <w:rsid w:val="00EF6FAA"/>
    <w:rsid w:val="00F0025D"/>
    <w:rsid w:val="00F00361"/>
    <w:rsid w:val="00F00ACF"/>
    <w:rsid w:val="00F0170A"/>
    <w:rsid w:val="00F037C6"/>
    <w:rsid w:val="00F0589A"/>
    <w:rsid w:val="00F10E3F"/>
    <w:rsid w:val="00F17DBE"/>
    <w:rsid w:val="00F24FC6"/>
    <w:rsid w:val="00F2578E"/>
    <w:rsid w:val="00F3095B"/>
    <w:rsid w:val="00F33BB0"/>
    <w:rsid w:val="00F36171"/>
    <w:rsid w:val="00F40B41"/>
    <w:rsid w:val="00F40C92"/>
    <w:rsid w:val="00F4427B"/>
    <w:rsid w:val="00F608DE"/>
    <w:rsid w:val="00F645F0"/>
    <w:rsid w:val="00F70AC6"/>
    <w:rsid w:val="00F71490"/>
    <w:rsid w:val="00F719BE"/>
    <w:rsid w:val="00F71B16"/>
    <w:rsid w:val="00F721F0"/>
    <w:rsid w:val="00F72934"/>
    <w:rsid w:val="00F77C17"/>
    <w:rsid w:val="00F813C1"/>
    <w:rsid w:val="00F84F60"/>
    <w:rsid w:val="00F85F9B"/>
    <w:rsid w:val="00F86389"/>
    <w:rsid w:val="00F863D3"/>
    <w:rsid w:val="00F916E8"/>
    <w:rsid w:val="00F94FD0"/>
    <w:rsid w:val="00F9500C"/>
    <w:rsid w:val="00F96E39"/>
    <w:rsid w:val="00FA2528"/>
    <w:rsid w:val="00FA4891"/>
    <w:rsid w:val="00FA5041"/>
    <w:rsid w:val="00FB091C"/>
    <w:rsid w:val="00FB3017"/>
    <w:rsid w:val="00FB7BA3"/>
    <w:rsid w:val="00FC6F12"/>
    <w:rsid w:val="00FD204F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017"/>
  </w:style>
  <w:style w:type="paragraph" w:styleId="Heading1">
    <w:name w:val="heading 1"/>
    <w:basedOn w:val="Normal"/>
    <w:next w:val="Normal"/>
    <w:link w:val="Heading1Char"/>
    <w:uiPriority w:val="9"/>
    <w:qFormat/>
    <w:rsid w:val="008E23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  <w:style w:type="character" w:customStyle="1" w:styleId="Heading1Char">
    <w:name w:val="Heading 1 Char"/>
    <w:basedOn w:val="DefaultParagraphFont"/>
    <w:link w:val="Heading1"/>
    <w:uiPriority w:val="9"/>
    <w:rsid w:val="008E23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5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67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E182D-D5EC-47AD-AAE8-5BBCFF70E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2</cp:revision>
  <cp:lastPrinted>2018-03-23T15:23:00Z</cp:lastPrinted>
  <dcterms:created xsi:type="dcterms:W3CDTF">2019-08-26T18:14:00Z</dcterms:created>
  <dcterms:modified xsi:type="dcterms:W3CDTF">2019-08-26T18:14:00Z</dcterms:modified>
</cp:coreProperties>
</file>